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Кенан</w:t>
      </w:r>
      <w:r>
        <w:t xml:space="preserve"> </w:t>
      </w:r>
      <w:r>
        <w:t xml:space="preserve">Гашимов</w:t>
      </w:r>
      <w:r>
        <w:t xml:space="preserve"> </w:t>
      </w:r>
      <w:r>
        <w:t xml:space="preserve">НКАБд-02-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55118"/>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55118"/>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41192"/>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41192"/>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48069"/>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48069"/>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273968"/>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273968"/>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39682"/>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39682"/>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45220"/>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45220"/>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52986"/>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52986"/>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33643"/>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33643"/>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232347"/>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232347"/>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51021"/>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51021"/>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Кенан Гашимов НКАБд-02-23</dc:creator>
  <dc:language>ru-RU</dc:language>
  <cp:keywords/>
  <dcterms:created xsi:type="dcterms:W3CDTF">2024-02-18T10:00:27Z</dcterms:created>
  <dcterms:modified xsi:type="dcterms:W3CDTF">2024-02-18T10:0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